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058CD7B2" w:rsidR="00B62CD1" w:rsidRPr="00AB47C4" w:rsidRDefault="008C120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</w:t>
            </w:r>
            <w:r w:rsidR="00490326">
              <w:rPr>
                <w:color w:val="000000"/>
              </w:rPr>
              <w:t>OMP</w:t>
            </w:r>
            <w:r w:rsidR="001F2481">
              <w:rPr>
                <w:color w:val="000000"/>
              </w:rPr>
              <w:t>UTER TECHNICIAN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1F4963F" w14:textId="58ADF079" w:rsidR="001F2481" w:rsidRDefault="001F2481" w:rsidP="001F2481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</w:t>
            </w:r>
            <w:r w:rsidR="00587D2A">
              <w:rPr>
                <w:rFonts w:ascii="Arial" w:eastAsia="Arial" w:hAnsi="Arial" w:cs="Arial"/>
                <w:sz w:val="22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f </w:t>
            </w:r>
            <w:r w:rsidR="00587D2A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computer technician consists of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providing technical assistance to computer system users, and answering questions or resolving computer problems for clients in person, via telephone or from remote location. It also consists of </w:t>
            </w:r>
            <w:r w:rsidRPr="001F2481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providing assistance concerning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he use of computer hardware and software, including printing, installation, word processing, electronic mail, and operating systems</w:t>
            </w:r>
            <w:r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>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51060296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college degree in a computer-related field or equivalent;</w:t>
            </w:r>
          </w:p>
          <w:p w14:paraId="6E9E2136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give full attention to what other people are saying, and to use logic and reason to identify the strengths and weaknesses of alternative solutions; </w:t>
            </w:r>
          </w:p>
          <w:p w14:paraId="436D03F6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identify complex problems and reviewing related information to develop and evaluate options and implement solutions.</w:t>
            </w: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13B5151E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24F7D7DF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532153C9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operation — Job requires being pleasant with others on the job and displaying a good-natured, cooperative attitude. </w:t>
            </w:r>
          </w:p>
          <w:p w14:paraId="409834B0" w14:textId="7162BF7B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nalytical Thinking — Job requires </w:t>
            </w:r>
            <w:r w:rsidRPr="001F2481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naly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1F2481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ing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information and using logic to address work-related issues and problems. </w:t>
            </w:r>
          </w:p>
          <w:p w14:paraId="2A2A28A5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tegrity — Job requires being honest and ethical.</w:t>
            </w:r>
          </w:p>
          <w:p w14:paraId="00DA4E61" w14:textId="0062527D" w:rsidR="00B62CD1" w:rsidRPr="00AF0A51" w:rsidRDefault="00B62CD1" w:rsidP="00986DE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63E1EC95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swer user inquiries regarding computer software or hardware operation to resolve problems;</w:t>
            </w:r>
          </w:p>
          <w:p w14:paraId="6D3E046A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fer with staff, users, and management to establish requirements for new systems or modifications;</w:t>
            </w:r>
          </w:p>
          <w:p w14:paraId="7F3C531C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velop training materials and procedures, or train users in the proper use of hardware or software;</w:t>
            </w:r>
          </w:p>
          <w:p w14:paraId="484D5C12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nter commands and observe system functioning to verify correct operations and detect errors;</w:t>
            </w:r>
          </w:p>
          <w:p w14:paraId="5AD204F7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stall and perform minor repairs to hardware, software, or peripheral equipment, following design or installation specifications;</w:t>
            </w:r>
          </w:p>
          <w:p w14:paraId="46155D2F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inta</w:t>
            </w:r>
            <w:commentRangeStart w:id="1"/>
            <w:r w:rsidRPr="007F13F4">
              <w:rPr>
                <w:rFonts w:ascii="Arial" w:eastAsia="Arial" w:hAnsi="Arial" w:cs="Arial"/>
                <w:i/>
                <w:sz w:val="22"/>
                <w:lang w:val="en-US" w:eastAsia="en-US" w:bidi="en-US"/>
              </w:rPr>
              <w:t>in re</w:t>
            </w:r>
            <w:commentRangeEnd w:id="1"/>
            <w:r w:rsidR="007F13F4">
              <w:rPr>
                <w:rStyle w:val="CommentReference"/>
                <w:rFonts w:ascii="Calibri" w:eastAsia="Calibri" w:hAnsi="Calibri"/>
                <w:lang w:val="en-ZA" w:eastAsia="en-US"/>
              </w:rPr>
              <w:commentReference w:id="1"/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rds of daily data communication transactions, problems and remedial actions taken, or installation activities;</w:t>
            </w:r>
          </w:p>
          <w:p w14:paraId="3CA4ABAA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Oversee the daily performance of computer systems;</w:t>
            </w:r>
          </w:p>
          <w:p w14:paraId="145A7F90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ad technical manuals, confer with users, or conduct computer diagnostics to investigate and resolve problems or to provide technical assistance and support;</w:t>
            </w:r>
          </w:p>
          <w:p w14:paraId="6EDC72E1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fer major hardware or software problems or defective products to vendors or technicians for service;</w:t>
            </w:r>
          </w:p>
          <w:p w14:paraId="1A300B17" w14:textId="77777777" w:rsidR="001F2481" w:rsidRDefault="001F2481" w:rsidP="001F2481">
            <w:pPr>
              <w:pStyle w:val="Normale"/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et up equipment for employee use, performing or ensuring proper installation of cables, operating systems, or appropriate software.</w:t>
            </w:r>
          </w:p>
          <w:p w14:paraId="2F0F7FF3" w14:textId="073B8CE7" w:rsidR="00B62CD1" w:rsidRPr="00540314" w:rsidRDefault="00B62CD1" w:rsidP="00490326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3:07:00Z" w:initials="A">
    <w:p w14:paraId="05BAEB33" w14:textId="6663404D" w:rsidR="007F13F4" w:rsidRDefault="007F13F4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5BAEB3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BAEB33" w16cid:durableId="1FBAC1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0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9"/>
  </w:num>
  <w:num w:numId="2">
    <w:abstractNumId w:val="12"/>
  </w:num>
  <w:num w:numId="3">
    <w:abstractNumId w:val="20"/>
  </w:num>
  <w:num w:numId="4">
    <w:abstractNumId w:val="4"/>
  </w:num>
  <w:num w:numId="5">
    <w:abstractNumId w:val="17"/>
  </w:num>
  <w:num w:numId="6">
    <w:abstractNumId w:val="18"/>
  </w:num>
  <w:num w:numId="7">
    <w:abstractNumId w:val="9"/>
  </w:num>
  <w:num w:numId="8">
    <w:abstractNumId w:val="30"/>
  </w:num>
  <w:num w:numId="9">
    <w:abstractNumId w:val="11"/>
  </w:num>
  <w:num w:numId="10">
    <w:abstractNumId w:val="0"/>
  </w:num>
  <w:num w:numId="11">
    <w:abstractNumId w:val="6"/>
  </w:num>
  <w:num w:numId="12">
    <w:abstractNumId w:val="27"/>
  </w:num>
  <w:num w:numId="13">
    <w:abstractNumId w:val="3"/>
  </w:num>
  <w:num w:numId="14">
    <w:abstractNumId w:val="19"/>
  </w:num>
  <w:num w:numId="15">
    <w:abstractNumId w:val="14"/>
  </w:num>
  <w:num w:numId="16">
    <w:abstractNumId w:val="13"/>
  </w:num>
  <w:num w:numId="17">
    <w:abstractNumId w:val="25"/>
  </w:num>
  <w:num w:numId="18">
    <w:abstractNumId w:val="24"/>
  </w:num>
  <w:num w:numId="19">
    <w:abstractNumId w:val="1"/>
  </w:num>
  <w:num w:numId="20">
    <w:abstractNumId w:val="16"/>
  </w:num>
  <w:num w:numId="21">
    <w:abstractNumId w:val="28"/>
  </w:num>
  <w:num w:numId="22">
    <w:abstractNumId w:val="22"/>
  </w:num>
  <w:num w:numId="23">
    <w:abstractNumId w:val="7"/>
  </w:num>
  <w:num w:numId="24">
    <w:abstractNumId w:val="2"/>
  </w:num>
  <w:num w:numId="25">
    <w:abstractNumId w:val="21"/>
  </w:num>
  <w:num w:numId="26">
    <w:abstractNumId w:val="15"/>
  </w:num>
  <w:num w:numId="27">
    <w:abstractNumId w:val="10"/>
  </w:num>
  <w:num w:numId="28">
    <w:abstractNumId w:val="26"/>
  </w:num>
  <w:num w:numId="29">
    <w:abstractNumId w:val="23"/>
  </w:num>
  <w:num w:numId="30">
    <w:abstractNumId w:val="8"/>
  </w:num>
  <w:num w:numId="31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computer technician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Computer Technician Responsibilities. Include: Setting up hardware and installing_x000a_and configure software and drivers. Maintaining and repairing technological_x000a_equipment (e.g. routers) or peripheral devices."/>
    <w:docVar w:name="Source" w:val="https://www.jobs.net"/>
    <w:docVar w:name="Tags" w:val="computer technician, job description, human resources documents, interview guides, business documents, entrepreneurship, entrepreneur, computer technician job description template, computer technician job description example"/>
  </w:docVars>
  <w:rsids>
    <w:rsidRoot w:val="008E3706"/>
    <w:rsid w:val="000172E0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957A3"/>
    <w:rsid w:val="001B51EE"/>
    <w:rsid w:val="001B5EB7"/>
    <w:rsid w:val="001F0D6E"/>
    <w:rsid w:val="001F2481"/>
    <w:rsid w:val="0024654A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F6A08"/>
    <w:rsid w:val="00413248"/>
    <w:rsid w:val="00421197"/>
    <w:rsid w:val="0047060B"/>
    <w:rsid w:val="0047656E"/>
    <w:rsid w:val="00490326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87D2A"/>
    <w:rsid w:val="005E41B2"/>
    <w:rsid w:val="0060588E"/>
    <w:rsid w:val="006173B3"/>
    <w:rsid w:val="0062496F"/>
    <w:rsid w:val="00631161"/>
    <w:rsid w:val="00655109"/>
    <w:rsid w:val="00670906"/>
    <w:rsid w:val="00683F72"/>
    <w:rsid w:val="00684348"/>
    <w:rsid w:val="00692701"/>
    <w:rsid w:val="00696877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7F13F4"/>
    <w:rsid w:val="007F1F17"/>
    <w:rsid w:val="00800073"/>
    <w:rsid w:val="00833033"/>
    <w:rsid w:val="00837DF8"/>
    <w:rsid w:val="0084527E"/>
    <w:rsid w:val="00853F0F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662B4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7F1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13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13F4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3F4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D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D2A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76</Words>
  <Characters>2414</Characters>
  <Application>Microsoft Office Word</Application>
  <DocSecurity>0</DocSecurity>
  <Lines>9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1:32:00Z</dcterms:created>
  <dcterms:modified xsi:type="dcterms:W3CDTF">2019-10-21T19:08:00Z</dcterms:modified>
  <cp:category/>
</cp:coreProperties>
</file>